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9C322" w14:textId="58D05954" w:rsidR="004E157D" w:rsidRPr="00497058" w:rsidRDefault="00497058" w:rsidP="00497058">
      <w:pPr>
        <w:jc w:val="center"/>
        <w:rPr>
          <w:sz w:val="44"/>
          <w:szCs w:val="44"/>
        </w:rPr>
      </w:pPr>
      <w:r w:rsidRPr="00497058">
        <w:rPr>
          <w:sz w:val="44"/>
          <w:szCs w:val="44"/>
        </w:rPr>
        <w:t>Assignment 3</w:t>
      </w:r>
    </w:p>
    <w:p w14:paraId="4BFFDCF5" w14:textId="20AF67F5" w:rsidR="00497058" w:rsidRPr="00497058" w:rsidRDefault="00497058" w:rsidP="00497058">
      <w:pPr>
        <w:jc w:val="center"/>
        <w:rPr>
          <w:sz w:val="44"/>
          <w:szCs w:val="44"/>
        </w:rPr>
      </w:pPr>
      <w:r w:rsidRPr="00497058">
        <w:rPr>
          <w:sz w:val="44"/>
          <w:szCs w:val="44"/>
        </w:rPr>
        <w:t xml:space="preserve">Devbrat Anuragi </w:t>
      </w:r>
    </w:p>
    <w:p w14:paraId="0433EAD7" w14:textId="40916836" w:rsidR="00497058" w:rsidRPr="00497058" w:rsidRDefault="00497058" w:rsidP="00497058">
      <w:pPr>
        <w:jc w:val="center"/>
        <w:rPr>
          <w:sz w:val="44"/>
          <w:szCs w:val="44"/>
        </w:rPr>
      </w:pPr>
      <w:r w:rsidRPr="00497058">
        <w:rPr>
          <w:sz w:val="44"/>
          <w:szCs w:val="44"/>
        </w:rPr>
        <w:t>17078</w:t>
      </w:r>
    </w:p>
    <w:p w14:paraId="327BF770" w14:textId="32FE7C8D" w:rsidR="00497058" w:rsidRPr="00497058" w:rsidRDefault="00497058">
      <w:pPr>
        <w:rPr>
          <w:sz w:val="32"/>
          <w:szCs w:val="32"/>
        </w:rPr>
      </w:pPr>
    </w:p>
    <w:p w14:paraId="67FCF214" w14:textId="45A2889A" w:rsidR="00497058" w:rsidRPr="00497058" w:rsidRDefault="00497058">
      <w:pPr>
        <w:rPr>
          <w:sz w:val="32"/>
          <w:szCs w:val="32"/>
        </w:rPr>
      </w:pPr>
      <w:r w:rsidRPr="00497058">
        <w:rPr>
          <w:sz w:val="32"/>
          <w:szCs w:val="32"/>
        </w:rPr>
        <w:t>Result of the RRT implementation</w:t>
      </w:r>
    </w:p>
    <w:p w14:paraId="075F588F" w14:textId="11924810" w:rsidR="00497058" w:rsidRDefault="00497058" w:rsidP="00497058">
      <w:pPr>
        <w:jc w:val="center"/>
      </w:pPr>
      <w:r>
        <w:rPr>
          <w:noProof/>
        </w:rPr>
        <w:drawing>
          <wp:inline distT="0" distB="0" distL="0" distR="0" wp14:anchorId="6B921730" wp14:editId="773B9FCA">
            <wp:extent cx="5353050" cy="5353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 noCrop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3505A" w14:textId="5EAA7B47" w:rsidR="00497058" w:rsidRDefault="00497058" w:rsidP="00497058">
      <w:pPr>
        <w:jc w:val="center"/>
      </w:pPr>
    </w:p>
    <w:p w14:paraId="4D4846B5" w14:textId="68CD6784" w:rsidR="00497058" w:rsidRDefault="00497058" w:rsidP="00497058">
      <w:pPr>
        <w:jc w:val="center"/>
      </w:pPr>
    </w:p>
    <w:p w14:paraId="2B092406" w14:textId="18B7B154" w:rsidR="00497058" w:rsidRDefault="00497058" w:rsidP="00497058">
      <w:pPr>
        <w:jc w:val="center"/>
      </w:pPr>
    </w:p>
    <w:p w14:paraId="5A1AB15D" w14:textId="4D13326C" w:rsidR="00497058" w:rsidRDefault="00497058" w:rsidP="00497058">
      <w:pPr>
        <w:jc w:val="center"/>
      </w:pPr>
    </w:p>
    <w:p w14:paraId="748239D0" w14:textId="42F0E5EF" w:rsidR="00497058" w:rsidRDefault="00497058" w:rsidP="00497058">
      <w:pPr>
        <w:jc w:val="center"/>
      </w:pPr>
    </w:p>
    <w:p w14:paraId="2EB1E7F4" w14:textId="7A1C4538" w:rsidR="00497058" w:rsidRDefault="00497058" w:rsidP="00497058">
      <w:pPr>
        <w:jc w:val="center"/>
      </w:pPr>
    </w:p>
    <w:p w14:paraId="29985D6C" w14:textId="5544B740" w:rsidR="00497058" w:rsidRDefault="00497058" w:rsidP="00497058">
      <w:pPr>
        <w:jc w:val="center"/>
      </w:pPr>
    </w:p>
    <w:p w14:paraId="31950562" w14:textId="5682C36C" w:rsidR="00497058" w:rsidRDefault="00497058" w:rsidP="00497058">
      <w:pPr>
        <w:rPr>
          <w:sz w:val="32"/>
          <w:szCs w:val="32"/>
        </w:rPr>
      </w:pPr>
      <w:r w:rsidRPr="00497058">
        <w:rPr>
          <w:sz w:val="32"/>
          <w:szCs w:val="32"/>
        </w:rPr>
        <w:t>Result of RRT star implementation</w:t>
      </w:r>
    </w:p>
    <w:p w14:paraId="718FE40B" w14:textId="300C0826" w:rsidR="00497058" w:rsidRPr="00497058" w:rsidRDefault="00497058" w:rsidP="00497058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B64E3A8" wp14:editId="317FEC22">
            <wp:extent cx="5416550" cy="5416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 noCrop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550" cy="541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7058" w:rsidRPr="004970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LMwMzI3NTcxNrVQ0lEKTi0uzszPAykwrAUAZAIEoCwAAAA="/>
  </w:docVars>
  <w:rsids>
    <w:rsidRoot w:val="00497058"/>
    <w:rsid w:val="00497058"/>
    <w:rsid w:val="004E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D570"/>
  <w15:chartTrackingRefBased/>
  <w15:docId w15:val="{E0B71476-BFF6-43FD-905F-4EFC2E0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brat Anuragi</dc:creator>
  <cp:keywords/>
  <dc:description/>
  <cp:lastModifiedBy>Devbrat Anuragi</cp:lastModifiedBy>
  <cp:revision>1</cp:revision>
  <cp:lastPrinted>2021-03-30T19:45:00Z</cp:lastPrinted>
  <dcterms:created xsi:type="dcterms:W3CDTF">2021-03-30T19:40:00Z</dcterms:created>
  <dcterms:modified xsi:type="dcterms:W3CDTF">2021-03-30T19:46:00Z</dcterms:modified>
</cp:coreProperties>
</file>